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1516" w14:textId="6215CE09" w:rsidR="00BB7E39" w:rsidRDefault="00AA29E0"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5707C7B" wp14:editId="3D81F46C">
                <wp:simplePos x="0" y="0"/>
                <wp:positionH relativeFrom="margin">
                  <wp:posOffset>3571592</wp:posOffset>
                </wp:positionH>
                <wp:positionV relativeFrom="paragraph">
                  <wp:posOffset>8110830</wp:posOffset>
                </wp:positionV>
                <wp:extent cx="3072130" cy="1511929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15119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62B18" w14:textId="77777777" w:rsidR="00B27694" w:rsidRDefault="00B27694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1DD34993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0216B407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2D23DB68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73CBFCF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D65790A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4387C47C" w14:textId="77777777" w:rsidR="00AA29E0" w:rsidRPr="004076E7" w:rsidRDefault="00AA29E0" w:rsidP="00AA29E0">
                            <w:pPr>
                              <w:pStyle w:val="Textoindependiente"/>
                              <w:spacing w:before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4A899E8A" w14:textId="77777777" w:rsidR="00AA29E0" w:rsidRPr="004076E7" w:rsidRDefault="00AA29E0" w:rsidP="00AA29E0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4076E7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4076E7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C93F7A4" w14:textId="77777777" w:rsidR="00AA29E0" w:rsidRPr="004076E7" w:rsidRDefault="00AA29E0" w:rsidP="00AA29E0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4076E7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2A7BBBDE" w14:textId="77777777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07C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1.25pt;margin-top:638.65pt;width:241.9pt;height:119.0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" filled="f" stroked="f">
                <v:textbox>
                  <w:txbxContent>
                    <w:p w14:paraId="30462B18" w14:textId="77777777" w:rsidR="00B27694" w:rsidRDefault="00B27694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1DD34993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0216B407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2D23DB68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73CBFCF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D65790A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4387C47C" w14:textId="77777777" w:rsidR="00AA29E0" w:rsidRPr="004076E7" w:rsidRDefault="00AA29E0" w:rsidP="00AA29E0">
                      <w:pPr>
                        <w:pStyle w:val="Textoindependiente"/>
                        <w:spacing w:before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4A899E8A" w14:textId="77777777" w:rsidR="00AA29E0" w:rsidRPr="004076E7" w:rsidRDefault="00AA29E0" w:rsidP="00AA29E0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4076E7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4076E7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C93F7A4" w14:textId="77777777" w:rsidR="00AA29E0" w:rsidRPr="004076E7" w:rsidRDefault="00AA29E0" w:rsidP="00AA29E0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4076E7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2A7BBBDE" w14:textId="77777777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49A89AB" wp14:editId="531A4AAA">
                <wp:simplePos x="0" y="0"/>
                <wp:positionH relativeFrom="margin">
                  <wp:posOffset>-64770</wp:posOffset>
                </wp:positionH>
                <wp:positionV relativeFrom="paragraph">
                  <wp:posOffset>1417955</wp:posOffset>
                </wp:positionV>
                <wp:extent cx="4277995" cy="6096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99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233"/>
                              <w:gridCol w:w="528"/>
                              <w:gridCol w:w="2294"/>
                              <w:gridCol w:w="580"/>
                              <w:gridCol w:w="1299"/>
                            </w:tblGrid>
                            <w:tr w:rsidR="00AA29E0" w:rsidRPr="0068751C" w14:paraId="636CABCA" w14:textId="77777777" w:rsidTr="00C64F5C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495C4BB5" w14:textId="77777777" w:rsidR="00AA29E0" w:rsidRPr="0068751C" w:rsidRDefault="00AA29E0" w:rsidP="00C64F5C">
                                  <w:pPr>
                                    <w:suppressOverlap/>
                                    <w:rPr>
                                      <w:rFonts w:ascii="Gidole" w:hAnsi="Gidole"/>
                                      <w:sz w:val="20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733A4130" wp14:editId="1CE3B790">
                                        <wp:extent cx="186095" cy="186095"/>
                                        <wp:effectExtent l="0" t="0" r="4445" b="4445"/>
                                        <wp:docPr id="38" name="Graphic 3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74D12D80" w14:textId="77777777" w:rsidR="00AA29E0" w:rsidRPr="0068751C" w:rsidRDefault="00AA29E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17CB8409" w14:textId="77777777" w:rsidR="00AA29E0" w:rsidRPr="0068751C" w:rsidRDefault="00AA29E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6705E328" wp14:editId="67E8592F">
                                        <wp:extent cx="198602" cy="198602"/>
                                        <wp:effectExtent l="0" t="0" r="0" b="0"/>
                                        <wp:docPr id="39" name="Graphic 3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3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4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7594FC8C" w14:textId="77777777" w:rsidR="00AA29E0" w:rsidRPr="004076E7" w:rsidRDefault="00AA29E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hyperlink r:id="rId15" w:history="1">
                                    <w:r w:rsidRPr="004076E7">
                                      <w:rPr>
                                        <w:rStyle w:val="Hipervnculo"/>
                                        <w:rFonts w:ascii="Gidole" w:hAnsi="Gidole"/>
                                        <w:color w:val="000000" w:themeColor="text1"/>
                                        <w:u w:val="none"/>
                                      </w:rPr>
                                      <w:t>www.yourwebsite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6FA9784C" w14:textId="77777777" w:rsidR="00AA29E0" w:rsidRPr="0068751C" w:rsidRDefault="00AA29E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57B2503E" wp14:editId="6EBD3123">
                                        <wp:extent cx="231221" cy="231221"/>
                                        <wp:effectExtent l="0" t="0" r="0" b="0"/>
                                        <wp:docPr id="40" name="Graphic 4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378FC1C" w14:textId="77777777" w:rsidR="00AA29E0" w:rsidRPr="0068751C" w:rsidRDefault="00AA29E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5B075A9E" w14:textId="77777777" w:rsidR="00AA29E0" w:rsidRPr="0068751C" w:rsidRDefault="00AA29E0" w:rsidP="00AA29E0">
                            <w:pPr>
                              <w:jc w:val="center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A89AB" id="_x0000_s1027" type="#_x0000_t202" style="position:absolute;margin-left:-5.1pt;margin-top:111.65pt;width:336.85pt;height:48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233"/>
                        <w:gridCol w:w="528"/>
                        <w:gridCol w:w="2294"/>
                        <w:gridCol w:w="580"/>
                        <w:gridCol w:w="1299"/>
                      </w:tblGrid>
                      <w:tr w:rsidR="00AA29E0" w:rsidRPr="0068751C" w14:paraId="636CABCA" w14:textId="77777777" w:rsidTr="00C64F5C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495C4BB5" w14:textId="77777777" w:rsidR="00AA29E0" w:rsidRPr="0068751C" w:rsidRDefault="00AA29E0" w:rsidP="00C64F5C">
                            <w:pPr>
                              <w:suppressOverlap/>
                              <w:rPr>
                                <w:rFonts w:ascii="Gidole" w:hAnsi="Gidole"/>
                                <w:sz w:val="20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733A4130" wp14:editId="1CE3B790">
                                  <wp:extent cx="186095" cy="186095"/>
                                  <wp:effectExtent l="0" t="0" r="4445" b="4445"/>
                                  <wp:docPr id="38" name="Graphic 3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74D12D80" w14:textId="77777777" w:rsidR="00AA29E0" w:rsidRPr="0068751C" w:rsidRDefault="00AA29E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17CB8409" w14:textId="77777777" w:rsidR="00AA29E0" w:rsidRPr="0068751C" w:rsidRDefault="00AA29E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6705E328" wp14:editId="67E8592F">
                                  <wp:extent cx="198602" cy="198602"/>
                                  <wp:effectExtent l="0" t="0" r="0" b="0"/>
                                  <wp:docPr id="39" name="Graphic 3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7594FC8C" w14:textId="77777777" w:rsidR="00AA29E0" w:rsidRPr="004076E7" w:rsidRDefault="00AA29E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hyperlink r:id="rId18" w:history="1">
                              <w:r w:rsidRPr="004076E7">
                                <w:rPr>
                                  <w:rStyle w:val="Hipervnculo"/>
                                  <w:rFonts w:ascii="Gidole" w:hAnsi="Gidole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6FA9784C" w14:textId="77777777" w:rsidR="00AA29E0" w:rsidRPr="0068751C" w:rsidRDefault="00AA29E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57B2503E" wp14:editId="6EBD3123">
                                  <wp:extent cx="231221" cy="231221"/>
                                  <wp:effectExtent l="0" t="0" r="0" b="0"/>
                                  <wp:docPr id="40" name="Graphic 4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5378FC1C" w14:textId="77777777" w:rsidR="00AA29E0" w:rsidRPr="0068751C" w:rsidRDefault="00AA29E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5B075A9E" w14:textId="77777777" w:rsidR="00AA29E0" w:rsidRPr="0068751C" w:rsidRDefault="00AA29E0" w:rsidP="00AA29E0">
                      <w:pPr>
                        <w:jc w:val="center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675D2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5D946E" wp14:editId="2CF1FA08">
                <wp:simplePos x="0" y="0"/>
                <wp:positionH relativeFrom="margin">
                  <wp:posOffset>1170305</wp:posOffset>
                </wp:positionH>
                <wp:positionV relativeFrom="paragraph">
                  <wp:posOffset>3987800</wp:posOffset>
                </wp:positionV>
                <wp:extent cx="1587500" cy="337185"/>
                <wp:effectExtent l="0" t="0" r="0" b="571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5DFD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D946E" id="Text Box 11" o:spid="_x0000_s1028" type="#_x0000_t202" style="position:absolute;margin-left:92.15pt;margin-top:314pt;width:125pt;height:26.5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" filled="f" stroked="f">
                <v:textbox>
                  <w:txbxContent>
                    <w:p w14:paraId="0C3D5DFD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59CA969" wp14:editId="51F1595C">
                <wp:simplePos x="0" y="0"/>
                <wp:positionH relativeFrom="column">
                  <wp:posOffset>1330325</wp:posOffset>
                </wp:positionH>
                <wp:positionV relativeFrom="paragraph">
                  <wp:posOffset>7197090</wp:posOffset>
                </wp:positionV>
                <wp:extent cx="1268095" cy="523875"/>
                <wp:effectExtent l="0" t="0" r="8255" b="952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809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B8023" w14:textId="3B9D68BF" w:rsidR="002070DE" w:rsidRDefault="00A675D2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old Calling</w:t>
                            </w:r>
                          </w:p>
                          <w:p w14:paraId="003366AE" w14:textId="77777777" w:rsidR="002070DE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4CB03F1D" w14:textId="7B63D33B" w:rsidR="0068751C" w:rsidRPr="0068751C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CA969" id="_x0000_s1029" type="#_x0000_t202" style="position:absolute;margin-left:104.75pt;margin-top:566.7pt;width:99.85pt;height:41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" stroked="f">
                <v:textbox>
                  <w:txbxContent>
                    <w:p w14:paraId="3FAB8023" w14:textId="3B9D68BF" w:rsidR="002070DE" w:rsidRDefault="00A675D2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old Calling</w:t>
                      </w:r>
                    </w:p>
                    <w:p w14:paraId="003366AE" w14:textId="77777777" w:rsidR="002070DE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4CB03F1D" w14:textId="7B63D33B" w:rsidR="0068751C" w:rsidRPr="0068751C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CB323BA" wp14:editId="11B090AB">
                <wp:simplePos x="0" y="0"/>
                <wp:positionH relativeFrom="column">
                  <wp:posOffset>1338580</wp:posOffset>
                </wp:positionH>
                <wp:positionV relativeFrom="paragraph">
                  <wp:posOffset>9322435</wp:posOffset>
                </wp:positionV>
                <wp:extent cx="1136650" cy="309245"/>
                <wp:effectExtent l="0" t="0" r="635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0" cy="309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015B6" w14:textId="1291E9A4" w:rsidR="0068751C" w:rsidRPr="0068751C" w:rsidRDefault="00A675D2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lient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323BA" id="_x0000_s1030" type="#_x0000_t202" style="position:absolute;margin-left:105.4pt;margin-top:734.05pt;width:89.5pt;height:24.3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" stroked="f">
                <v:textbox>
                  <w:txbxContent>
                    <w:p w14:paraId="566015B6" w14:textId="1291E9A4" w:rsidR="0068751C" w:rsidRPr="0068751C" w:rsidRDefault="00A675D2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lient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148C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1C2408D" wp14:editId="6B6947C8">
                <wp:simplePos x="0" y="0"/>
                <wp:positionH relativeFrom="margin">
                  <wp:align>right</wp:align>
                </wp:positionH>
                <wp:positionV relativeFrom="paragraph">
                  <wp:posOffset>6081395</wp:posOffset>
                </wp:positionV>
                <wp:extent cx="3072130" cy="322072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32209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08121" w14:textId="77777777" w:rsidR="00BC148C" w:rsidRDefault="00BC148C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728D3D65" w14:textId="77777777" w:rsidR="00BC148C" w:rsidRDefault="00BC148C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09B6036C" w14:textId="183E4E10" w:rsidR="00101E2B" w:rsidRDefault="00A675D2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Junior Sales Assistant</w:t>
                            </w:r>
                          </w:p>
                          <w:p w14:paraId="1D2E8090" w14:textId="51ACB0C3" w:rsidR="002070DE" w:rsidRPr="00101E2B" w:rsidRDefault="00A675D2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Plane Fitness</w:t>
                            </w:r>
                          </w:p>
                          <w:p w14:paraId="68885623" w14:textId="77777777" w:rsidR="00BC148C" w:rsidRDefault="00101E2B" w:rsidP="00BC148C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</w:t>
                            </w: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-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5</w:t>
                            </w:r>
                          </w:p>
                          <w:p w14:paraId="5FC7B456" w14:textId="77777777" w:rsidR="00A675D2" w:rsidRPr="00A675D2" w:rsidRDefault="00A675D2" w:rsidP="00A675D2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>●</w:t>
                            </w: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ab/>
                              <w:t>To get pre-order and reorders in the system and pushing the customers to pre-/re-order via our online site.</w:t>
                            </w:r>
                          </w:p>
                          <w:p w14:paraId="0B5E2B20" w14:textId="77777777" w:rsidR="00A675D2" w:rsidRPr="00A675D2" w:rsidRDefault="00A675D2" w:rsidP="00A675D2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>●</w:t>
                            </w: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ab/>
                              <w:t xml:space="preserve">To actively generate reorder, both for the assigned customers with follow-up calls, emails, and invitations to launches. </w:t>
                            </w:r>
                          </w:p>
                          <w:p w14:paraId="6C590852" w14:textId="11AF74B7" w:rsidR="002070DE" w:rsidRPr="00BC148C" w:rsidRDefault="00A675D2" w:rsidP="00A675D2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>●</w:t>
                            </w: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ab/>
                              <w:t>Responsible for on-floor customer segmentation surveys and their classification annually</w:t>
                            </w:r>
                            <w:r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.</w:t>
                            </w:r>
                          </w:p>
                          <w:p w14:paraId="531C9027" w14:textId="61B85627" w:rsidR="00101E2B" w:rsidRPr="00101E2B" w:rsidRDefault="00101E2B" w:rsidP="00B27694">
                            <w:pPr>
                              <w:spacing w:after="0"/>
                              <w:ind w:left="72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2408D" id="_x0000_s1031" type="#_x0000_t202" style="position:absolute;margin-left:190.7pt;margin-top:478.85pt;width:241.9pt;height:253.6pt;z-index:2517032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" filled="f" stroked="f">
                <v:textbox>
                  <w:txbxContent>
                    <w:p w14:paraId="7A408121" w14:textId="77777777" w:rsidR="00BC148C" w:rsidRDefault="00BC148C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728D3D65" w14:textId="77777777" w:rsidR="00BC148C" w:rsidRDefault="00BC148C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09B6036C" w14:textId="183E4E10" w:rsidR="00101E2B" w:rsidRDefault="00A675D2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Junior Sales Assistant</w:t>
                      </w:r>
                    </w:p>
                    <w:p w14:paraId="1D2E8090" w14:textId="51ACB0C3" w:rsidR="002070DE" w:rsidRPr="00101E2B" w:rsidRDefault="00A675D2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Plane Fitness</w:t>
                      </w:r>
                    </w:p>
                    <w:p w14:paraId="68885623" w14:textId="77777777" w:rsidR="00BC148C" w:rsidRDefault="00101E2B" w:rsidP="00BC148C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2</w:t>
                      </w: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-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5</w:t>
                      </w:r>
                    </w:p>
                    <w:p w14:paraId="5FC7B456" w14:textId="77777777" w:rsidR="00A675D2" w:rsidRPr="00A675D2" w:rsidRDefault="00A675D2" w:rsidP="00A675D2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>●</w:t>
                      </w: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ab/>
                        <w:t>To get pre-order and reorders in the system and pushing the customers to pre-/re-order via our online site.</w:t>
                      </w:r>
                    </w:p>
                    <w:p w14:paraId="0B5E2B20" w14:textId="77777777" w:rsidR="00A675D2" w:rsidRPr="00A675D2" w:rsidRDefault="00A675D2" w:rsidP="00A675D2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>●</w:t>
                      </w: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ab/>
                        <w:t xml:space="preserve">To actively generate reorder, both for the assigned customers with follow-up calls, emails, and invitations to launches. </w:t>
                      </w:r>
                    </w:p>
                    <w:p w14:paraId="6C590852" w14:textId="11AF74B7" w:rsidR="002070DE" w:rsidRPr="00BC148C" w:rsidRDefault="00A675D2" w:rsidP="00A675D2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>●</w:t>
                      </w: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ab/>
                        <w:t>Responsible for on-floor customer segmentation surveys and their classification annually</w:t>
                      </w:r>
                      <w:r>
                        <w:rPr>
                          <w:rFonts w:ascii="Gidole" w:hAnsi="Gidole"/>
                          <w:bCs/>
                          <w:sz w:val="24"/>
                        </w:rPr>
                        <w:t>.</w:t>
                      </w:r>
                    </w:p>
                    <w:p w14:paraId="531C9027" w14:textId="61B85627" w:rsidR="00101E2B" w:rsidRPr="00101E2B" w:rsidRDefault="00101E2B" w:rsidP="00B27694">
                      <w:pPr>
                        <w:spacing w:after="0"/>
                        <w:ind w:left="72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C12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C7925F7" wp14:editId="23E46945">
                <wp:simplePos x="0" y="0"/>
                <wp:positionH relativeFrom="margin">
                  <wp:align>right</wp:align>
                </wp:positionH>
                <wp:positionV relativeFrom="paragraph">
                  <wp:posOffset>3465195</wp:posOffset>
                </wp:positionV>
                <wp:extent cx="3072130" cy="286639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866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9E9FC" w14:textId="6AAAE605" w:rsidR="00101E2B" w:rsidRDefault="00A675D2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Junior Sales Assistant</w:t>
                            </w:r>
                          </w:p>
                          <w:p w14:paraId="716999E5" w14:textId="70D62B99" w:rsidR="002070DE" w:rsidRPr="00101E2B" w:rsidRDefault="00A675D2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Virgin Active</w:t>
                            </w:r>
                          </w:p>
                          <w:p w14:paraId="77383604" w14:textId="167786EE" w:rsidR="00101E2B" w:rsidRDefault="00101E2B" w:rsidP="00B27694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6-2019</w:t>
                            </w:r>
                          </w:p>
                          <w:p w14:paraId="39E891B7" w14:textId="77777777" w:rsidR="00A675D2" w:rsidRPr="00A675D2" w:rsidRDefault="00A675D2" w:rsidP="00A675D2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A675D2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>●</w:t>
                            </w:r>
                            <w:r w:rsidRPr="00A675D2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ab/>
                            </w: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 xml:space="preserve">Managed opening and closing procedures, POS systems, stock control, and visual merchandising, contributing to award for the best-merchandised store in the </w:t>
                            </w:r>
                            <w:proofErr w:type="spellStart"/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>Manhatten</w:t>
                            </w:r>
                            <w:proofErr w:type="spellEnd"/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 xml:space="preserve"> region.</w:t>
                            </w:r>
                          </w:p>
                          <w:p w14:paraId="2A2ADDE4" w14:textId="77777777" w:rsidR="00A675D2" w:rsidRPr="00A675D2" w:rsidRDefault="00A675D2" w:rsidP="00A675D2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>●</w:t>
                            </w: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ab/>
                              <w:t>Exceeded sales targets by 10+% regularly by being attentive to customer service and product recommendations.</w:t>
                            </w:r>
                          </w:p>
                          <w:p w14:paraId="02801635" w14:textId="498F4773" w:rsidR="00A675D2" w:rsidRPr="00A675D2" w:rsidRDefault="00A675D2" w:rsidP="00A675D2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>●</w:t>
                            </w:r>
                            <w:r w:rsidRPr="00A675D2">
                              <w:rPr>
                                <w:rFonts w:ascii="Gidole" w:hAnsi="Gidole" w:hint="eastAsia"/>
                                <w:bCs/>
                                <w:sz w:val="24"/>
                              </w:rPr>
                              <w:tab/>
                              <w:t>Manage trade shows and showrooms, as well as staff helping out at the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925F7" id="_x0000_s1032" type="#_x0000_t202" style="position:absolute;margin-left:190.7pt;margin-top:272.85pt;width:241.9pt;height:225.7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" filled="f" stroked="f">
                <v:textbox>
                  <w:txbxContent>
                    <w:p w14:paraId="7D79E9FC" w14:textId="6AAAE605" w:rsidR="00101E2B" w:rsidRDefault="00A675D2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Junior Sales Assistant</w:t>
                      </w:r>
                    </w:p>
                    <w:p w14:paraId="716999E5" w14:textId="70D62B99" w:rsidR="002070DE" w:rsidRPr="00101E2B" w:rsidRDefault="00A675D2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Virgin Active</w:t>
                      </w:r>
                    </w:p>
                    <w:p w14:paraId="77383604" w14:textId="167786EE" w:rsidR="00101E2B" w:rsidRDefault="00101E2B" w:rsidP="00B27694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6-2019</w:t>
                      </w:r>
                    </w:p>
                    <w:p w14:paraId="39E891B7" w14:textId="77777777" w:rsidR="00A675D2" w:rsidRPr="00A675D2" w:rsidRDefault="00A675D2" w:rsidP="00A675D2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A675D2">
                        <w:rPr>
                          <w:rFonts w:ascii="Gidole" w:hAnsi="Gidole" w:hint="eastAsia"/>
                          <w:b/>
                          <w:sz w:val="24"/>
                        </w:rPr>
                        <w:t>●</w:t>
                      </w:r>
                      <w:r w:rsidRPr="00A675D2">
                        <w:rPr>
                          <w:rFonts w:ascii="Gidole" w:hAnsi="Gidole" w:hint="eastAsia"/>
                          <w:b/>
                          <w:sz w:val="24"/>
                        </w:rPr>
                        <w:tab/>
                      </w: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 xml:space="preserve">Managed opening and closing procedures, POS systems, stock control, and visual merchandising, contributing to award for the best-merchandised store in the </w:t>
                      </w:r>
                      <w:proofErr w:type="spellStart"/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>Manhatten</w:t>
                      </w:r>
                      <w:proofErr w:type="spellEnd"/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 xml:space="preserve"> region.</w:t>
                      </w:r>
                    </w:p>
                    <w:p w14:paraId="2A2ADDE4" w14:textId="77777777" w:rsidR="00A675D2" w:rsidRPr="00A675D2" w:rsidRDefault="00A675D2" w:rsidP="00A675D2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>●</w:t>
                      </w: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ab/>
                        <w:t>Exceeded sales targets by 10+% regularly by being attentive to customer service and product recommendations.</w:t>
                      </w:r>
                    </w:p>
                    <w:p w14:paraId="02801635" w14:textId="498F4773" w:rsidR="00A675D2" w:rsidRPr="00A675D2" w:rsidRDefault="00A675D2" w:rsidP="00A675D2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>●</w:t>
                      </w:r>
                      <w:r w:rsidRPr="00A675D2">
                        <w:rPr>
                          <w:rFonts w:ascii="Gidole" w:hAnsi="Gidole" w:hint="eastAsia"/>
                          <w:bCs/>
                          <w:sz w:val="24"/>
                        </w:rPr>
                        <w:tab/>
                        <w:t>Manage trade shows and showrooms, as well as staff helping out at thes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B65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6A26E71" wp14:editId="740B032B">
                <wp:simplePos x="0" y="0"/>
                <wp:positionH relativeFrom="column">
                  <wp:posOffset>1333500</wp:posOffset>
                </wp:positionH>
                <wp:positionV relativeFrom="paragraph">
                  <wp:posOffset>8262620</wp:posOffset>
                </wp:positionV>
                <wp:extent cx="1238250" cy="283845"/>
                <wp:effectExtent l="0" t="0" r="0" b="190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54FF9" w14:textId="725CCC56" w:rsidR="0068751C" w:rsidRPr="0068751C" w:rsidRDefault="00A675D2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Subscrip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6E71" id="_x0000_s1033" type="#_x0000_t202" style="position:absolute;margin-left:105pt;margin-top:650.6pt;width:97.5pt;height:22.3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" stroked="f">
                <v:textbox>
                  <w:txbxContent>
                    <w:p w14:paraId="5B754FF9" w14:textId="725CCC56" w:rsidR="0068751C" w:rsidRPr="0068751C" w:rsidRDefault="00A675D2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Subscrip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71BF17" wp14:editId="0FDEB895">
                <wp:simplePos x="0" y="0"/>
                <wp:positionH relativeFrom="margin">
                  <wp:posOffset>1562100</wp:posOffset>
                </wp:positionH>
                <wp:positionV relativeFrom="paragraph">
                  <wp:posOffset>4538345</wp:posOffset>
                </wp:positionV>
                <wp:extent cx="1129665" cy="1962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F6C3C" w14:textId="1467271F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DALE CARNEIGE</w:t>
                            </w:r>
                          </w:p>
                          <w:p w14:paraId="6598410A" w14:textId="657CB5F2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</w:t>
                            </w:r>
                            <w:r w:rsidR="000C2C54">
                              <w:rPr>
                                <w:rFonts w:ascii="Gidole" w:hAnsi="Gidole"/>
                                <w:b/>
                              </w:rPr>
                              <w:t>8</w:t>
                            </w: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-2019</w:t>
                            </w:r>
                          </w:p>
                          <w:p w14:paraId="1D041798" w14:textId="1DEDAE86" w:rsidR="00711A06" w:rsidRPr="00711A06" w:rsidRDefault="00A675D2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 xml:space="preserve">Sales </w:t>
                            </w:r>
                            <w:r w:rsidR="00A73C2E">
                              <w:rPr>
                                <w:rFonts w:ascii="Gidole" w:hAnsi="Gidole"/>
                              </w:rPr>
                              <w:t>Certific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BF17" id="_x0000_s1034" type="#_x0000_t202" style="position:absolute;margin-left:123pt;margin-top:357.35pt;width:88.95pt;height:154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" filled="f" stroked="f">
                <v:textbox>
                  <w:txbxContent>
                    <w:p w14:paraId="786F6C3C" w14:textId="1467271F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DALE CARNEIGE</w:t>
                      </w:r>
                    </w:p>
                    <w:p w14:paraId="6598410A" w14:textId="657CB5F2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</w:t>
                      </w:r>
                      <w:r w:rsidR="000C2C54">
                        <w:rPr>
                          <w:rFonts w:ascii="Gidole" w:hAnsi="Gidole"/>
                          <w:b/>
                        </w:rPr>
                        <w:t>8</w:t>
                      </w:r>
                      <w:r w:rsidRPr="00711A06">
                        <w:rPr>
                          <w:rFonts w:ascii="Gidole" w:hAnsi="Gidole"/>
                          <w:b/>
                        </w:rPr>
                        <w:t>-2019</w:t>
                      </w:r>
                    </w:p>
                    <w:p w14:paraId="1D041798" w14:textId="1DEDAE86" w:rsidR="00711A06" w:rsidRPr="00711A06" w:rsidRDefault="00A675D2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 xml:space="preserve">Sales </w:t>
                      </w:r>
                      <w:r w:rsidR="00A73C2E">
                        <w:rPr>
                          <w:rFonts w:ascii="Gidole" w:hAnsi="Gidole"/>
                        </w:rPr>
                        <w:t>Certific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613EF8" wp14:editId="0A0472E5">
                <wp:simplePos x="0" y="0"/>
                <wp:positionH relativeFrom="margin">
                  <wp:posOffset>-219075</wp:posOffset>
                </wp:positionH>
                <wp:positionV relativeFrom="paragraph">
                  <wp:posOffset>4538345</wp:posOffset>
                </wp:positionV>
                <wp:extent cx="1348740" cy="19621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3A8D" w14:textId="75F9B4E5" w:rsidR="00711A06" w:rsidRPr="00711A06" w:rsidRDefault="00A675D2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NEW YORK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</w:rPr>
                              <w:t xml:space="preserve"> UNIVERSITY</w:t>
                            </w:r>
                          </w:p>
                          <w:p w14:paraId="034D0D97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3E0F0F94" w14:textId="3FD4C853" w:rsidR="00711A06" w:rsidRPr="00711A06" w:rsidRDefault="00A73C2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</w:rPr>
                              <w:t>Assosciates</w:t>
                            </w:r>
                            <w:proofErr w:type="spellEnd"/>
                            <w:r w:rsidR="002070DE">
                              <w:rPr>
                                <w:rFonts w:ascii="Gidole" w:hAnsi="Gidole"/>
                              </w:rPr>
                              <w:t xml:space="preserve"> in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 </w:t>
                            </w:r>
                            <w:r w:rsidR="00A675D2">
                              <w:rPr>
                                <w:rFonts w:ascii="Gidole" w:hAnsi="Gidole"/>
                              </w:rPr>
                              <w:t xml:space="preserve">Marketing </w:t>
                            </w:r>
                            <w:r w:rsidR="00B27694">
                              <w:rPr>
                                <w:rFonts w:ascii="Gidole" w:hAnsi="Gidole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13EF8" id="_x0000_s1035" type="#_x0000_t202" style="position:absolute;margin-left:-17.25pt;margin-top:357.35pt;width:106.2pt;height:154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" filled="f" stroked="f">
                <v:textbox>
                  <w:txbxContent>
                    <w:p w14:paraId="31C23A8D" w14:textId="75F9B4E5" w:rsidR="00711A06" w:rsidRPr="00711A06" w:rsidRDefault="00A675D2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NEW YORK</w:t>
                      </w:r>
                      <w:r w:rsidR="002070DE">
                        <w:rPr>
                          <w:rFonts w:ascii="Gidole" w:hAnsi="Gidole"/>
                          <w:b/>
                        </w:rPr>
                        <w:t xml:space="preserve"> UNIVERSITY</w:t>
                      </w:r>
                    </w:p>
                    <w:p w14:paraId="034D0D97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3E0F0F94" w14:textId="3FD4C853" w:rsidR="00711A06" w:rsidRPr="00711A06" w:rsidRDefault="00A73C2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Gidole" w:hAnsi="Gidole"/>
                        </w:rPr>
                        <w:t>Assosciates</w:t>
                      </w:r>
                      <w:proofErr w:type="spellEnd"/>
                      <w:r w:rsidR="002070DE">
                        <w:rPr>
                          <w:rFonts w:ascii="Gidole" w:hAnsi="Gidole"/>
                        </w:rPr>
                        <w:t xml:space="preserve"> in</w:t>
                      </w:r>
                      <w:r>
                        <w:rPr>
                          <w:rFonts w:ascii="Gidole" w:hAnsi="Gidole"/>
                        </w:rPr>
                        <w:t xml:space="preserve"> </w:t>
                      </w:r>
                      <w:r w:rsidR="00A675D2">
                        <w:rPr>
                          <w:rFonts w:ascii="Gidole" w:hAnsi="Gidole"/>
                        </w:rPr>
                        <w:t xml:space="preserve">Marketing </w:t>
                      </w:r>
                      <w:r w:rsidR="00B27694">
                        <w:rPr>
                          <w:rFonts w:ascii="Gidole" w:hAnsi="Gidole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E4AF1D" wp14:editId="6AC2ED28">
                <wp:simplePos x="0" y="0"/>
                <wp:positionH relativeFrom="margin">
                  <wp:posOffset>228600</wp:posOffset>
                </wp:positionH>
                <wp:positionV relativeFrom="paragraph">
                  <wp:posOffset>2785745</wp:posOffset>
                </wp:positionV>
                <wp:extent cx="2509520" cy="15049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504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107BD" w14:textId="412729B3" w:rsidR="00A675D2" w:rsidRPr="00711A06" w:rsidRDefault="00A675D2" w:rsidP="00A675D2">
                            <w:pPr>
                              <w:rPr>
                                <w:rFonts w:ascii="Gidole" w:hAnsi="Gidole"/>
                              </w:rPr>
                            </w:pPr>
                            <w:r w:rsidRPr="00A675D2">
                              <w:rPr>
                                <w:rFonts w:ascii="Gidole" w:hAnsi="Gidole"/>
                              </w:rPr>
                              <w:t>Looking for Junior Sales Assistant n position at Random Music Equipment Store; eager to share passion and knowledge of speakers, stereos, and other consumer audio equipment. Excellent speaking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 writing skills.</w:t>
                            </w:r>
                          </w:p>
                          <w:p w14:paraId="4C983627" w14:textId="55A4FCCD" w:rsidR="00711A06" w:rsidRPr="00711A06" w:rsidRDefault="00711A06" w:rsidP="00711A06">
                            <w:pPr>
                              <w:jc w:val="right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4AF1D" id="_x0000_s1036" type="#_x0000_t202" style="position:absolute;margin-left:18pt;margin-top:219.35pt;width:197.6pt;height:118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" filled="f" stroked="f">
                <v:textbox>
                  <w:txbxContent>
                    <w:p w14:paraId="79C107BD" w14:textId="412729B3" w:rsidR="00A675D2" w:rsidRPr="00711A06" w:rsidRDefault="00A675D2" w:rsidP="00A675D2">
                      <w:pPr>
                        <w:rPr>
                          <w:rFonts w:ascii="Gidole" w:hAnsi="Gidole"/>
                        </w:rPr>
                      </w:pPr>
                      <w:r w:rsidRPr="00A675D2">
                        <w:rPr>
                          <w:rFonts w:ascii="Gidole" w:hAnsi="Gidole"/>
                        </w:rPr>
                        <w:t>Looking for Junior Sales Assistant n position at Random Music Equipment Store; eager to share passion and knowledge of speakers, stereos, and other consumer audio equipment. Excellent speaking</w:t>
                      </w:r>
                      <w:r>
                        <w:rPr>
                          <w:rFonts w:ascii="Gidole" w:hAnsi="Gidole"/>
                        </w:rPr>
                        <w:t xml:space="preserve"> writing skills.</w:t>
                      </w:r>
                    </w:p>
                    <w:p w14:paraId="4C983627" w14:textId="55A4FCCD" w:rsidR="00711A06" w:rsidRPr="00711A06" w:rsidRDefault="00711A06" w:rsidP="00711A06">
                      <w:pPr>
                        <w:jc w:val="right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1E2B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49D2A47" wp14:editId="6FE83320">
                <wp:simplePos x="0" y="0"/>
                <wp:positionH relativeFrom="margin">
                  <wp:posOffset>3596640</wp:posOffset>
                </wp:positionH>
                <wp:positionV relativeFrom="paragraph">
                  <wp:posOffset>3089910</wp:posOffset>
                </wp:positionV>
                <wp:extent cx="2717800" cy="337185"/>
                <wp:effectExtent l="0" t="0" r="0" b="5715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39E3C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2A47" id="Text Box 26" o:spid="_x0000_s1037" type="#_x0000_t202" style="position:absolute;margin-left:283.2pt;margin-top:243.3pt;width:214pt;height:26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" filled="f" stroked="f">
                <v:textbox>
                  <w:txbxContent>
                    <w:p w14:paraId="5D939E3C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52DD64" wp14:editId="7504186C">
                <wp:simplePos x="0" y="0"/>
                <wp:positionH relativeFrom="margin">
                  <wp:posOffset>364921</wp:posOffset>
                </wp:positionH>
                <wp:positionV relativeFrom="paragraph">
                  <wp:posOffset>6983835</wp:posOffset>
                </wp:positionV>
                <wp:extent cx="711200" cy="711200"/>
                <wp:effectExtent l="0" t="0" r="0" b="0"/>
                <wp:wrapNone/>
                <wp:docPr id="44" name="Partial Circ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2EBA5" id="Partial Circle 44" o:spid="_x0000_s1026" style="position:absolute;margin-left:28.75pt;margin-top:549.9pt;width:56pt;height:56pt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29D1EF" wp14:editId="14678A7B">
                <wp:simplePos x="0" y="0"/>
                <wp:positionH relativeFrom="margin">
                  <wp:posOffset>364921</wp:posOffset>
                </wp:positionH>
                <wp:positionV relativeFrom="paragraph">
                  <wp:posOffset>7965347</wp:posOffset>
                </wp:positionV>
                <wp:extent cx="711200" cy="711200"/>
                <wp:effectExtent l="0" t="0" r="0" b="0"/>
                <wp:wrapNone/>
                <wp:docPr id="45" name="Partial Circ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EC844" id="Partial Circle 45" o:spid="_x0000_s1026" style="position:absolute;margin-left:28.75pt;margin-top:627.2pt;width:56pt;height:5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383D30" wp14:editId="750A1D86">
                <wp:simplePos x="0" y="0"/>
                <wp:positionH relativeFrom="margin">
                  <wp:posOffset>364921</wp:posOffset>
                </wp:positionH>
                <wp:positionV relativeFrom="paragraph">
                  <wp:posOffset>9055916</wp:posOffset>
                </wp:positionV>
                <wp:extent cx="711200" cy="711200"/>
                <wp:effectExtent l="0" t="0" r="0" b="0"/>
                <wp:wrapNone/>
                <wp:docPr id="46" name="Partial Circ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23F91" id="Partial Circle 46" o:spid="_x0000_s1026" style="position:absolute;margin-left:28.75pt;margin-top:713.05pt;width:56pt;height:56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235DA" wp14:editId="7A38DCA9">
                <wp:simplePos x="0" y="0"/>
                <wp:positionH relativeFrom="margin">
                  <wp:posOffset>1199515</wp:posOffset>
                </wp:positionH>
                <wp:positionV relativeFrom="paragraph">
                  <wp:posOffset>6444749</wp:posOffset>
                </wp:positionV>
                <wp:extent cx="1587500" cy="337185"/>
                <wp:effectExtent l="0" t="0" r="0" b="571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3E6F5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235DA" id="Text Box 19" o:spid="_x0000_s1038" type="#_x0000_t202" style="position:absolute;margin-left:94.45pt;margin-top:507.45pt;width:125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" filled="f" stroked="f">
                <v:textbox>
                  <w:txbxContent>
                    <w:p w14:paraId="5463E6F5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631E2" wp14:editId="202272FD">
                <wp:simplePos x="0" y="0"/>
                <wp:positionH relativeFrom="column">
                  <wp:posOffset>-158004</wp:posOffset>
                </wp:positionH>
                <wp:positionV relativeFrom="paragraph">
                  <wp:posOffset>6780565</wp:posOffset>
                </wp:positionV>
                <wp:extent cx="354505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28277E" id="Straight Connector 1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533.9pt" to="266.7pt,5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EF6256" wp14:editId="70534455">
                <wp:simplePos x="0" y="0"/>
                <wp:positionH relativeFrom="margin">
                  <wp:align>left</wp:align>
                </wp:positionH>
                <wp:positionV relativeFrom="paragraph">
                  <wp:posOffset>4505129</wp:posOffset>
                </wp:positionV>
                <wp:extent cx="1129665" cy="760095"/>
                <wp:effectExtent l="0" t="0" r="0" b="19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9FC0E" w14:textId="0FF1224A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F6256" id="_x0000_s1039" type="#_x0000_t202" style="position:absolute;margin-left:0;margin-top:354.75pt;width:88.95pt;height:59.85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" filled="f" stroked="f">
                <v:textbox>
                  <w:txbxContent>
                    <w:p w14:paraId="0B19FC0E" w14:textId="0FF1224A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7195B8" wp14:editId="25EAA36E">
                <wp:simplePos x="0" y="0"/>
                <wp:positionH relativeFrom="column">
                  <wp:posOffset>-211455</wp:posOffset>
                </wp:positionH>
                <wp:positionV relativeFrom="paragraph">
                  <wp:posOffset>4326010</wp:posOffset>
                </wp:positionV>
                <wp:extent cx="35450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F1C5A8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340.65pt" to="262.5pt,3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F4832A" wp14:editId="1658AC4A">
                <wp:simplePos x="0" y="0"/>
                <wp:positionH relativeFrom="margin">
                  <wp:posOffset>1401005</wp:posOffset>
                </wp:positionH>
                <wp:positionV relativeFrom="paragraph">
                  <wp:posOffset>2278185</wp:posOffset>
                </wp:positionV>
                <wp:extent cx="1292225" cy="31623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52BA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832A" id="Text Box 8" o:spid="_x0000_s1040" type="#_x0000_t202" style="position:absolute;margin-left:110.3pt;margin-top:179.4pt;width:101.75pt;height:24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" filled="f" stroked="f">
                <v:textbox>
                  <w:txbxContent>
                    <w:p w14:paraId="070B52BA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D6580A" wp14:editId="53FC6A92">
                <wp:simplePos x="0" y="0"/>
                <wp:positionH relativeFrom="column">
                  <wp:posOffset>-218050</wp:posOffset>
                </wp:positionH>
                <wp:positionV relativeFrom="paragraph">
                  <wp:posOffset>2623185</wp:posOffset>
                </wp:positionV>
                <wp:extent cx="354505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FA4D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206.55pt" to="262pt,2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" strokecolor="#096d50" strokeweight=".5pt">
                <v:stroke joinstyle="miter"/>
              </v:lin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1554F" wp14:editId="03826B41">
                <wp:simplePos x="0" y="0"/>
                <wp:positionH relativeFrom="page">
                  <wp:align>left</wp:align>
                </wp:positionH>
                <wp:positionV relativeFrom="paragraph">
                  <wp:posOffset>2173458</wp:posOffset>
                </wp:positionV>
                <wp:extent cx="3305370" cy="8271804"/>
                <wp:effectExtent l="0" t="0" r="2857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370" cy="82718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FF3D" id="Rectangle 6" o:spid="_x0000_s1026" style="position:absolute;margin-left:0;margin-top:171.15pt;width:260.25pt;height:651.3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" filled="f" strokecolor="#096d50" strokeweight="1pt">
                <w10:wrap anchorx="page"/>
              </v:rect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594EE4" wp14:editId="26345619">
                <wp:simplePos x="0" y="0"/>
                <wp:positionH relativeFrom="margin">
                  <wp:align>left</wp:align>
                </wp:positionH>
                <wp:positionV relativeFrom="paragraph">
                  <wp:posOffset>1073785</wp:posOffset>
                </wp:positionV>
                <wp:extent cx="3833495" cy="3302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3495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6709" w14:textId="42CCD4D9" w:rsidR="00711A06" w:rsidRPr="00711A06" w:rsidRDefault="00A675D2" w:rsidP="002070DE">
                            <w:pP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Junior Sales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94EE4" id="_x0000_s1041" type="#_x0000_t202" style="position:absolute;margin-left:0;margin-top:84.55pt;width:301.85pt;height:26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" filled="f" stroked="f">
                <v:textbox>
                  <w:txbxContent>
                    <w:p w14:paraId="100B6709" w14:textId="42CCD4D9" w:rsidR="00711A06" w:rsidRPr="00711A06" w:rsidRDefault="00A675D2" w:rsidP="002070DE">
                      <w:pP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</w:pPr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Junior Sales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7CBAF" wp14:editId="31ADC0CE">
                <wp:simplePos x="0" y="0"/>
                <wp:positionH relativeFrom="margin">
                  <wp:align>left</wp:align>
                </wp:positionH>
                <wp:positionV relativeFrom="paragraph">
                  <wp:posOffset>523240</wp:posOffset>
                </wp:positionV>
                <wp:extent cx="4208145" cy="5067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145" cy="506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96CD5" w14:textId="77777777" w:rsidR="00711A06" w:rsidRPr="00711A06" w:rsidRDefault="00711A06" w:rsidP="00711A06">
                            <w:pPr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  <w:t>ELIZABETH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CBAF" id="_x0000_s1042" type="#_x0000_t202" style="position:absolute;margin-left:0;margin-top:41.2pt;width:331.35pt;height:39.9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" filled="f" stroked="f">
                <v:textbox>
                  <w:txbxContent>
                    <w:p w14:paraId="61F96CD5" w14:textId="77777777" w:rsidR="00711A06" w:rsidRPr="00711A06" w:rsidRDefault="00711A06" w:rsidP="00711A06">
                      <w:pPr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  <w:t>ELIZABETH SMI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CA7C92" wp14:editId="0019CFCC">
                <wp:simplePos x="0" y="0"/>
                <wp:positionH relativeFrom="margin">
                  <wp:posOffset>4808855</wp:posOffset>
                </wp:positionH>
                <wp:positionV relativeFrom="paragraph">
                  <wp:posOffset>5080</wp:posOffset>
                </wp:positionV>
                <wp:extent cx="192786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786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BE91D" w14:textId="77777777" w:rsidR="00C909BD" w:rsidRDefault="00C909BD" w:rsidP="00C909B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91220" wp14:editId="11795ED2">
                                  <wp:extent cx="1674342" cy="1674342"/>
                                  <wp:effectExtent l="0" t="0" r="254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0960" cy="1720960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A7C92" id="Text Box 3" o:spid="_x0000_s1043" type="#_x0000_t202" style="position:absolute;margin-left:378.65pt;margin-top:.4pt;width:151.8pt;height:173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" filled="f" stroked="f">
                <v:textbox>
                  <w:txbxContent>
                    <w:p w14:paraId="48CBE91D" w14:textId="77777777" w:rsidR="00C909BD" w:rsidRDefault="00C909BD" w:rsidP="00C909B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91220" wp14:editId="11795ED2">
                            <wp:extent cx="1674342" cy="1674342"/>
                            <wp:effectExtent l="0" t="0" r="254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20960" cy="1720960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7945882B" wp14:editId="7B85C943">
                <wp:simplePos x="0" y="0"/>
                <wp:positionH relativeFrom="margin">
                  <wp:align>right</wp:align>
                </wp:positionH>
                <wp:positionV relativeFrom="paragraph">
                  <wp:posOffset>-482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38365" w14:textId="77777777" w:rsidR="0077316D" w:rsidRDefault="007731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37683D" wp14:editId="00A6F715">
                                  <wp:extent cx="2710150" cy="27096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22.png"/>
                                          <pic:cNvPicPr/>
                                        </pic:nvPicPr>
                                        <pic:blipFill rotWithShape="1"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46" t="6227" r="15153" b="155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6070" cy="2745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5882B" id="_x0000_s1044" type="#_x0000_t202" style="position:absolute;margin-left:134.7pt;margin-top:-.05pt;width:185.9pt;height:110.6pt;z-index:251660287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" filled="f" stroked="f">
                <v:textbox style="mso-fit-shape-to-text:t">
                  <w:txbxContent>
                    <w:p w14:paraId="08F38365" w14:textId="77777777" w:rsidR="0077316D" w:rsidRDefault="0077316D">
                      <w:r>
                        <w:rPr>
                          <w:noProof/>
                        </w:rPr>
                        <w:drawing>
                          <wp:inline distT="0" distB="0" distL="0" distR="0" wp14:anchorId="7837683D" wp14:editId="00A6F715">
                            <wp:extent cx="2710150" cy="27096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22.png"/>
                                    <pic:cNvPicPr/>
                                  </pic:nvPicPr>
                                  <pic:blipFill rotWithShape="1"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46" t="6227" r="15153" b="155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6070" cy="27455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09B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870FB1" wp14:editId="1671D8FD">
                <wp:simplePos x="0" y="0"/>
                <wp:positionH relativeFrom="margin">
                  <wp:align>right</wp:align>
                </wp:positionH>
                <wp:positionV relativeFrom="paragraph">
                  <wp:posOffset>459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E38A" w14:textId="77777777" w:rsidR="00C909BD" w:rsidRDefault="00C909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870FB1" id="_x0000_s1045" type="#_x0000_t202" style="position:absolute;margin-left:134.7pt;margin-top:.05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" filled="f" stroked="f">
                <v:textbox style="mso-fit-shape-to-text:t">
                  <w:txbxContent>
                    <w:p w14:paraId="213BE38A" w14:textId="77777777" w:rsidR="00C909BD" w:rsidRDefault="00C909B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C909BD">
      <w:headerReference w:type="defaul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DB9DE" w14:textId="77777777" w:rsidR="00901D83" w:rsidRDefault="00901D83" w:rsidP="00705778">
      <w:pPr>
        <w:spacing w:after="0" w:line="240" w:lineRule="auto"/>
      </w:pPr>
      <w:r>
        <w:separator/>
      </w:r>
    </w:p>
  </w:endnote>
  <w:endnote w:type="continuationSeparator" w:id="0">
    <w:p w14:paraId="2354349A" w14:textId="77777777" w:rsidR="00901D83" w:rsidRDefault="00901D83" w:rsidP="00705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Next Cyr">
    <w:altName w:val="Calibri"/>
    <w:panose1 w:val="020B0503020202020204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F3CF8" w14:textId="77777777" w:rsidR="00901D83" w:rsidRDefault="00901D83" w:rsidP="00705778">
      <w:pPr>
        <w:spacing w:after="0" w:line="240" w:lineRule="auto"/>
      </w:pPr>
      <w:r>
        <w:separator/>
      </w:r>
    </w:p>
  </w:footnote>
  <w:footnote w:type="continuationSeparator" w:id="0">
    <w:p w14:paraId="3EB4DCCC" w14:textId="77777777" w:rsidR="00901D83" w:rsidRDefault="00901D83" w:rsidP="007057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5C416" w14:textId="16B8F575" w:rsidR="00705778" w:rsidRPr="00AA29E0" w:rsidRDefault="00AA29E0" w:rsidP="00AA29E0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AA29E0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AA29E0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AA29E0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AA29E0">
      <w:rPr>
        <w:rFonts w:ascii="Arial" w:hAnsi="Arial" w:cs="Arial"/>
        <w:color w:val="000000"/>
      </w:rPr>
      <w:t xml:space="preserve">                        </w:t>
    </w:r>
    <w:hyperlink r:id="rId2" w:history="1">
      <w:r w:rsidRPr="00AA29E0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F01D5"/>
    <w:multiLevelType w:val="hybridMultilevel"/>
    <w:tmpl w:val="2EF26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9EDFC0">
      <w:numFmt w:val="bullet"/>
      <w:lvlText w:val="•"/>
      <w:lvlJc w:val="left"/>
      <w:pPr>
        <w:ind w:left="1800" w:hanging="720"/>
      </w:pPr>
      <w:rPr>
        <w:rFonts w:ascii="Gidole" w:eastAsiaTheme="minorEastAsia" w:hAnsi="Gidole" w:cstheme="minorBidi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5C0569"/>
    <w:multiLevelType w:val="hybridMultilevel"/>
    <w:tmpl w:val="7BA013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D21B9C"/>
    <w:multiLevelType w:val="multilevel"/>
    <w:tmpl w:val="EB92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yNTc2NDE0NjFV0lEKTi0uzszPAykwqgUA79S70CwAAAA="/>
  </w:docVars>
  <w:rsids>
    <w:rsidRoot w:val="00C909BD"/>
    <w:rsid w:val="00090CCC"/>
    <w:rsid w:val="000C2C54"/>
    <w:rsid w:val="00101E2B"/>
    <w:rsid w:val="001A1091"/>
    <w:rsid w:val="002070DE"/>
    <w:rsid w:val="003820FC"/>
    <w:rsid w:val="004D68E9"/>
    <w:rsid w:val="004E1B65"/>
    <w:rsid w:val="004E1C12"/>
    <w:rsid w:val="004E767E"/>
    <w:rsid w:val="005376DC"/>
    <w:rsid w:val="0068751C"/>
    <w:rsid w:val="00705778"/>
    <w:rsid w:val="00711A06"/>
    <w:rsid w:val="0077316D"/>
    <w:rsid w:val="00901D83"/>
    <w:rsid w:val="00924C13"/>
    <w:rsid w:val="00A675D2"/>
    <w:rsid w:val="00A73C2E"/>
    <w:rsid w:val="00AA29E0"/>
    <w:rsid w:val="00B27694"/>
    <w:rsid w:val="00BB7E39"/>
    <w:rsid w:val="00BC148C"/>
    <w:rsid w:val="00BE1B6C"/>
    <w:rsid w:val="00C90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22B100"/>
  <w15:chartTrackingRefBased/>
  <w15:docId w15:val="{73536670-17AD-4B1B-81F8-AA35A2A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51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90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09B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687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BE1B6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1B6C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5778"/>
  </w:style>
  <w:style w:type="paragraph" w:styleId="Piedepgina">
    <w:name w:val="footer"/>
    <w:basedOn w:val="Normal"/>
    <w:link w:val="Piedepgina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5778"/>
  </w:style>
  <w:style w:type="paragraph" w:styleId="Prrafodelista">
    <w:name w:val="List Paragraph"/>
    <w:basedOn w:val="Normal"/>
    <w:uiPriority w:val="34"/>
    <w:qFormat/>
    <w:rsid w:val="00BC148C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1"/>
    <w:qFormat/>
    <w:rsid w:val="00AA29E0"/>
    <w:pPr>
      <w:widowControl w:val="0"/>
      <w:autoSpaceDE w:val="0"/>
      <w:autoSpaceDN w:val="0"/>
      <w:spacing w:before="4" w:after="0" w:line="240" w:lineRule="auto"/>
      <w:ind w:left="20"/>
    </w:pPr>
    <w:rPr>
      <w:rFonts w:ascii="Avenir Next Cyr" w:eastAsia="Avenir Next Cyr" w:hAnsi="Avenir Next Cyr" w:cs="Avenir Next Cyr"/>
      <w:sz w:val="24"/>
      <w:szCs w:val="24"/>
      <w:lang w:val="en-US" w:eastAsia="en-US" w:bidi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AA29E0"/>
    <w:rPr>
      <w:rFonts w:ascii="Avenir Next Cyr" w:eastAsia="Avenir Next Cyr" w:hAnsi="Avenir Next Cyr" w:cs="Avenir Next Cyr"/>
      <w:sz w:val="24"/>
      <w:szCs w:val="24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www.resumeviking.com/templates/word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svg"/><Relationship Id="rId17" Type="http://schemas.openxmlformats.org/officeDocument/2006/relationships/image" Target="media/image6.sv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www.resumeviking.com/templates/word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7.jp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4.sv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1:14:00Z</dcterms:created>
  <dcterms:modified xsi:type="dcterms:W3CDTF">2022-03-16T14:04:00Z</dcterms:modified>
</cp:coreProperties>
</file>